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7051D" w14:textId="77777777" w:rsidR="004616D1" w:rsidRDefault="00F254C8">
      <w:r>
        <w:t>Objectives:</w:t>
      </w:r>
    </w:p>
    <w:p w14:paraId="35FBEBB3" w14:textId="77777777" w:rsidR="00F254C8" w:rsidRDefault="00F254C8" w:rsidP="00F254C8">
      <w:pPr>
        <w:pStyle w:val="ListParagraph"/>
        <w:numPr>
          <w:ilvl w:val="0"/>
          <w:numId w:val="1"/>
        </w:numPr>
      </w:pPr>
      <w:r>
        <w:t xml:space="preserve">Connecting to an outside source DB &gt;&gt; using Access </w:t>
      </w:r>
    </w:p>
    <w:p w14:paraId="1C8DF46B" w14:textId="77777777" w:rsidR="00F254C8" w:rsidRDefault="00F254C8" w:rsidP="00F254C8">
      <w:pPr>
        <w:pStyle w:val="ListParagraph"/>
        <w:numPr>
          <w:ilvl w:val="0"/>
          <w:numId w:val="1"/>
        </w:numPr>
      </w:pPr>
      <w:r>
        <w:t>Creating a GUI App using Java Code</w:t>
      </w:r>
    </w:p>
    <w:p w14:paraId="0CE65DCD" w14:textId="77777777" w:rsidR="00F254C8" w:rsidRDefault="00F254C8" w:rsidP="00F254C8">
      <w:pPr>
        <w:pStyle w:val="ListParagraph"/>
        <w:numPr>
          <w:ilvl w:val="0"/>
          <w:numId w:val="1"/>
        </w:numPr>
      </w:pPr>
      <w:r>
        <w:t>Using the DML Statements such as: Select, Insert, Update and Delete</w:t>
      </w:r>
    </w:p>
    <w:p w14:paraId="7CA94C66" w14:textId="77777777" w:rsidR="00F254C8" w:rsidRPr="00A82B1C" w:rsidRDefault="00F254C8" w:rsidP="00F254C8">
      <w:pPr>
        <w:pStyle w:val="ListParagraph"/>
        <w:rPr>
          <w:b/>
          <w:color w:val="FF0000"/>
        </w:rPr>
      </w:pPr>
    </w:p>
    <w:p w14:paraId="05E4D779" w14:textId="264C4B21" w:rsidR="00F254C8" w:rsidRPr="00A82B1C" w:rsidRDefault="00A406EA" w:rsidP="00F254C8">
      <w:pPr>
        <w:pStyle w:val="ListParagraph"/>
        <w:rPr>
          <w:b/>
          <w:color w:val="FF0000"/>
        </w:rPr>
      </w:pPr>
      <w:r>
        <w:rPr>
          <w:b/>
          <w:color w:val="FF0000"/>
        </w:rPr>
        <w:t>There are</w:t>
      </w:r>
      <w:r w:rsidR="002E6B2A">
        <w:rPr>
          <w:b/>
          <w:color w:val="FF0000"/>
        </w:rPr>
        <w:t xml:space="preserve"> 7 print screens, each worth </w:t>
      </w:r>
      <w:r w:rsidR="00CE469C">
        <w:rPr>
          <w:b/>
          <w:color w:val="FF0000"/>
        </w:rPr>
        <w:t>12</w:t>
      </w:r>
      <w:r w:rsidR="002E6B2A">
        <w:rPr>
          <w:b/>
          <w:color w:val="FF0000"/>
        </w:rPr>
        <w:t>.</w:t>
      </w:r>
      <w:r w:rsidR="00CE469C">
        <w:rPr>
          <w:b/>
          <w:color w:val="FF0000"/>
        </w:rPr>
        <w:t>5</w:t>
      </w:r>
      <w:r w:rsidR="002E6B2A">
        <w:rPr>
          <w:b/>
          <w:color w:val="FF0000"/>
        </w:rPr>
        <w:t>%.</w:t>
      </w:r>
    </w:p>
    <w:p w14:paraId="372AFE85" w14:textId="77777777" w:rsidR="00D66E89" w:rsidRPr="00122D3B" w:rsidRDefault="00D66E89" w:rsidP="00122D3B">
      <w:pPr>
        <w:rPr>
          <w:b/>
        </w:rPr>
      </w:pPr>
    </w:p>
    <w:p w14:paraId="07730BB0" w14:textId="141AD084" w:rsidR="00122D3B" w:rsidRPr="00D66E89" w:rsidRDefault="007B6864" w:rsidP="00122D3B">
      <w:pPr>
        <w:rPr>
          <w:b/>
        </w:rPr>
      </w:pPr>
      <w:r>
        <w:rPr>
          <w:b/>
        </w:rPr>
        <w:t>Project</w:t>
      </w:r>
      <w:r w:rsidR="00122D3B" w:rsidRPr="00D66E89">
        <w:rPr>
          <w:b/>
        </w:rPr>
        <w:t xml:space="preserve"> #</w:t>
      </w:r>
      <w:r w:rsidR="00122D3B">
        <w:rPr>
          <w:b/>
        </w:rPr>
        <w:t>1</w:t>
      </w:r>
    </w:p>
    <w:p w14:paraId="63940A78" w14:textId="77777777" w:rsidR="00D66E89" w:rsidRDefault="00D66E89" w:rsidP="00F254C8">
      <w:pPr>
        <w:pStyle w:val="ListParagraph"/>
      </w:pPr>
    </w:p>
    <w:p w14:paraId="41628BE3" w14:textId="77777777" w:rsidR="00F254C8" w:rsidRDefault="000D6703" w:rsidP="000D6703">
      <w:pPr>
        <w:pStyle w:val="ListParagraph"/>
        <w:numPr>
          <w:ilvl w:val="0"/>
          <w:numId w:val="2"/>
        </w:numPr>
      </w:pPr>
      <w:r>
        <w:t>Open Microsoft Access and clicking on Search and type Access</w:t>
      </w:r>
    </w:p>
    <w:p w14:paraId="7C9D6BB0" w14:textId="77777777" w:rsidR="000D6703" w:rsidRDefault="000D6703" w:rsidP="000D6703">
      <w:pPr>
        <w:pStyle w:val="ListParagraph"/>
        <w:ind w:left="1080"/>
      </w:pPr>
    </w:p>
    <w:p w14:paraId="3E39322D" w14:textId="77777777" w:rsidR="000D6703" w:rsidRDefault="000D6703" w:rsidP="000D6703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C95D1E" wp14:editId="0E064CAD">
                <wp:simplePos x="0" y="0"/>
                <wp:positionH relativeFrom="column">
                  <wp:posOffset>1958454</wp:posOffset>
                </wp:positionH>
                <wp:positionV relativeFrom="paragraph">
                  <wp:posOffset>355970</wp:posOffset>
                </wp:positionV>
                <wp:extent cx="989462" cy="1030406"/>
                <wp:effectExtent l="0" t="0" r="77470" b="5588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89462" cy="10304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0A500D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54.2pt;margin-top:28.05pt;width:77.9pt;height:81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t xml:space="preserve">Click on the Blank Desktop Database 1x (DO NOT double click on it) and rename the database name to </w:t>
      </w:r>
      <w:r w:rsidRPr="000D6703">
        <w:rPr>
          <w:b/>
        </w:rPr>
        <w:t>Students</w:t>
      </w:r>
      <w:r>
        <w:t xml:space="preserve"> as shown below:</w:t>
      </w:r>
    </w:p>
    <w:p w14:paraId="3346D046" w14:textId="77777777" w:rsidR="000A06FF" w:rsidRDefault="000A06FF" w:rsidP="000A06FF">
      <w:pPr>
        <w:pStyle w:val="ListParagraph"/>
      </w:pPr>
    </w:p>
    <w:p w14:paraId="3EB0E4CC" w14:textId="77777777" w:rsidR="000D6703" w:rsidRDefault="000D6703" w:rsidP="000D6703">
      <w:p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2B8373B" wp14:editId="102B969F">
                <wp:simplePos x="0" y="0"/>
                <wp:positionH relativeFrom="column">
                  <wp:posOffset>3732663</wp:posOffset>
                </wp:positionH>
                <wp:positionV relativeFrom="paragraph">
                  <wp:posOffset>1087073</wp:posOffset>
                </wp:positionV>
                <wp:extent cx="1255594" cy="2026692"/>
                <wp:effectExtent l="0" t="38100" r="59055" b="3111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5594" cy="2026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DB78BB9" id="Straight Arrow Connector 3" o:spid="_x0000_s1026" type="#_x0000_t32" style="position:absolute;margin-left:293.9pt;margin-top:85.6pt;width:98.85pt;height:159.6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33E1079" wp14:editId="2F0AF36F">
            <wp:extent cx="5801535" cy="2648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C704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3463802" w14:textId="77777777" w:rsidR="000D6703" w:rsidRDefault="000D6703" w:rsidP="000D6703">
      <w:pPr>
        <w:ind w:left="720"/>
      </w:pPr>
    </w:p>
    <w:p w14:paraId="57DF6CA8" w14:textId="77777777" w:rsidR="000D6703" w:rsidRDefault="000D6703" w:rsidP="000D6703">
      <w:pPr>
        <w:pStyle w:val="ListParagraph"/>
        <w:numPr>
          <w:ilvl w:val="0"/>
          <w:numId w:val="2"/>
        </w:numPr>
      </w:pPr>
      <w:r>
        <w:t xml:space="preserve">To redirect the location of the </w:t>
      </w:r>
      <w:r w:rsidR="00A842B5">
        <w:t>database,</w:t>
      </w:r>
      <w:r>
        <w:t xml:space="preserve"> click on the folder icon and choose your desktop and then click on the Create button</w:t>
      </w:r>
    </w:p>
    <w:p w14:paraId="31585142" w14:textId="77777777" w:rsidR="00A842B5" w:rsidRDefault="00A842B5" w:rsidP="00A842B5">
      <w:pPr>
        <w:pStyle w:val="ListParagraph"/>
        <w:ind w:left="1080"/>
      </w:pPr>
    </w:p>
    <w:p w14:paraId="24321DDB" w14:textId="77777777" w:rsidR="00A842B5" w:rsidRDefault="00531CCC" w:rsidP="000D6703">
      <w:pPr>
        <w:pStyle w:val="ListParagraph"/>
        <w:numPr>
          <w:ilvl w:val="0"/>
          <w:numId w:val="2"/>
        </w:numPr>
      </w:pPr>
      <w:r>
        <w:t>To create a new query, click on the Create menu &gt;&gt; Query Design &gt;&gt; Right Click on the Gray Pane and click on SQL View then type in the following command</w:t>
      </w:r>
    </w:p>
    <w:p w14:paraId="31B01BF9" w14:textId="77777777" w:rsidR="000A06FF" w:rsidRDefault="000A06FF" w:rsidP="000A06FF">
      <w:pPr>
        <w:pStyle w:val="ListParagraph"/>
      </w:pPr>
    </w:p>
    <w:p w14:paraId="4C2DE8E3" w14:textId="77777777" w:rsidR="00531CCC" w:rsidRDefault="00531CCC" w:rsidP="00531CCC">
      <w:pPr>
        <w:pStyle w:val="ListParagraph"/>
      </w:pPr>
    </w:p>
    <w:p w14:paraId="184C269B" w14:textId="77777777" w:rsidR="00531CCC" w:rsidRDefault="00531CCC" w:rsidP="00531CCC">
      <w:pPr>
        <w:pStyle w:val="ListParagraph"/>
        <w:ind w:left="1080"/>
      </w:pPr>
      <w:r>
        <w:rPr>
          <w:noProof/>
        </w:rPr>
        <w:drawing>
          <wp:inline distT="0" distB="0" distL="0" distR="0" wp14:anchorId="5229BE5E" wp14:editId="2678FC35">
            <wp:extent cx="1705213" cy="543001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C8E79C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CF7E" w14:textId="77777777" w:rsidR="00134822" w:rsidRDefault="00134822" w:rsidP="00134822">
      <w:pPr>
        <w:pStyle w:val="ListParagraph"/>
        <w:ind w:left="1080"/>
      </w:pPr>
    </w:p>
    <w:p w14:paraId="7531DDAD" w14:textId="77777777" w:rsidR="00FD3A08" w:rsidRDefault="00FD3A08" w:rsidP="00FD3A08">
      <w:pPr>
        <w:pStyle w:val="ListParagraph"/>
      </w:pPr>
    </w:p>
    <w:p w14:paraId="15122BF0" w14:textId="77777777" w:rsidR="00FD3A08" w:rsidRDefault="00FD3A08" w:rsidP="00FD3A08">
      <w:pPr>
        <w:pStyle w:val="ListParagraph"/>
        <w:ind w:left="1080"/>
      </w:pPr>
      <w:r>
        <w:rPr>
          <w:noProof/>
        </w:rPr>
        <w:drawing>
          <wp:inline distT="0" distB="0" distL="0" distR="0" wp14:anchorId="0A7051DA" wp14:editId="1200CE72">
            <wp:extent cx="2905530" cy="55252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AC509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C53DA" w14:textId="77777777" w:rsidR="003B4B86" w:rsidRDefault="003B4B86" w:rsidP="00FD3A08">
      <w:pPr>
        <w:pStyle w:val="ListParagraph"/>
        <w:ind w:left="1080"/>
      </w:pPr>
    </w:p>
    <w:p w14:paraId="4099BED7" w14:textId="77777777" w:rsidR="003B4B86" w:rsidRDefault="003B4B86" w:rsidP="00FD3A08">
      <w:pPr>
        <w:pStyle w:val="ListParagraph"/>
        <w:ind w:left="1080"/>
      </w:pPr>
    </w:p>
    <w:p w14:paraId="653B26A1" w14:textId="77777777" w:rsidR="003B4B86" w:rsidRDefault="003B4B86" w:rsidP="003B4B86">
      <w:pPr>
        <w:pStyle w:val="ListParagraph"/>
        <w:numPr>
          <w:ilvl w:val="0"/>
          <w:numId w:val="2"/>
        </w:numPr>
      </w:pPr>
      <w:r>
        <w:t>Create another table as shown below</w:t>
      </w:r>
    </w:p>
    <w:p w14:paraId="2945D73D" w14:textId="77777777" w:rsidR="003B4B86" w:rsidRDefault="00D17054" w:rsidP="003B4B86">
      <w:pPr>
        <w:pStyle w:val="ListParagraph"/>
        <w:ind w:left="1080"/>
      </w:pPr>
      <w:r>
        <w:rPr>
          <w:noProof/>
        </w:rPr>
        <w:drawing>
          <wp:inline distT="0" distB="0" distL="0" distR="0" wp14:anchorId="43FCB25F" wp14:editId="5053C0E0">
            <wp:extent cx="4305901" cy="895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C8B6A1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F1673" w14:textId="77777777" w:rsidR="002A31FC" w:rsidRDefault="002A31FC" w:rsidP="003B4B86">
      <w:pPr>
        <w:pStyle w:val="ListParagraph"/>
        <w:ind w:left="1080"/>
      </w:pPr>
    </w:p>
    <w:p w14:paraId="15ED2B12" w14:textId="77777777" w:rsidR="002A31FC" w:rsidRDefault="002A31FC" w:rsidP="002A31FC">
      <w:pPr>
        <w:pStyle w:val="ListParagraph"/>
        <w:numPr>
          <w:ilvl w:val="0"/>
          <w:numId w:val="2"/>
        </w:numPr>
      </w:pPr>
      <w:r>
        <w:t>Enter the following row into the new table</w:t>
      </w:r>
    </w:p>
    <w:p w14:paraId="469A1D97" w14:textId="77777777" w:rsidR="002A31FC" w:rsidRDefault="002A31FC" w:rsidP="002A31FC">
      <w:pPr>
        <w:pStyle w:val="ListParagraph"/>
        <w:ind w:left="1080"/>
      </w:pPr>
      <w:r>
        <w:rPr>
          <w:noProof/>
        </w:rPr>
        <w:drawing>
          <wp:inline distT="0" distB="0" distL="0" distR="0" wp14:anchorId="381B2D76" wp14:editId="05ABEAC7">
            <wp:extent cx="2876951" cy="390580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C81D74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11B5" w14:textId="77777777" w:rsidR="00D17054" w:rsidRDefault="00D17054" w:rsidP="003B4B86">
      <w:pPr>
        <w:pStyle w:val="ListParagraph"/>
        <w:ind w:left="1080"/>
      </w:pPr>
    </w:p>
    <w:p w14:paraId="16AA1D28" w14:textId="77777777" w:rsidR="00D17054" w:rsidRDefault="00D17054" w:rsidP="003B4B86">
      <w:pPr>
        <w:pStyle w:val="ListParagraph"/>
        <w:ind w:left="1080"/>
      </w:pPr>
    </w:p>
    <w:p w14:paraId="172D3730" w14:textId="77777777" w:rsidR="00D17054" w:rsidRDefault="00D17054" w:rsidP="00D17054">
      <w:pPr>
        <w:pStyle w:val="ListParagraph"/>
        <w:numPr>
          <w:ilvl w:val="0"/>
          <w:numId w:val="2"/>
        </w:numPr>
      </w:pPr>
      <w:r>
        <w:t>Create the ERD Diagram</w:t>
      </w:r>
    </w:p>
    <w:p w14:paraId="3CAAF3FF" w14:textId="77777777" w:rsidR="00FD3A08" w:rsidRDefault="00D17054" w:rsidP="00122D3B">
      <w:pPr>
        <w:pStyle w:val="ListParagraph"/>
        <w:ind w:left="1080"/>
      </w:pPr>
      <w:r>
        <w:rPr>
          <w:noProof/>
        </w:rPr>
        <w:drawing>
          <wp:inline distT="0" distB="0" distL="0" distR="0" wp14:anchorId="2F5A7EC7" wp14:editId="3DBE71C2">
            <wp:extent cx="3724795" cy="1514686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C83874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4306" w14:textId="77777777" w:rsidR="003A374C" w:rsidRDefault="003A374C" w:rsidP="003A374C"/>
    <w:p w14:paraId="329AF84D" w14:textId="77777777" w:rsidR="00FD3A08" w:rsidRDefault="00122D3B" w:rsidP="00122D3B">
      <w:pPr>
        <w:pStyle w:val="ListParagraph"/>
        <w:numPr>
          <w:ilvl w:val="0"/>
          <w:numId w:val="2"/>
        </w:numPr>
      </w:pPr>
      <w:r>
        <w:t>Create a new project for Java and t</w:t>
      </w:r>
      <w:r w:rsidR="00316E2D">
        <w:t>ype in the following code below:</w:t>
      </w:r>
    </w:p>
    <w:p w14:paraId="7E346182" w14:textId="77777777" w:rsidR="00122D3B" w:rsidRDefault="00122D3B" w:rsidP="00122D3B">
      <w:pPr>
        <w:pStyle w:val="ListParagraph"/>
        <w:ind w:left="1080"/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E1EF4AB" wp14:editId="149D321E">
            <wp:simplePos x="0" y="0"/>
            <wp:positionH relativeFrom="column">
              <wp:posOffset>238125</wp:posOffset>
            </wp:positionH>
            <wp:positionV relativeFrom="paragraph">
              <wp:posOffset>0</wp:posOffset>
            </wp:positionV>
            <wp:extent cx="5943600" cy="6638925"/>
            <wp:effectExtent l="0" t="0" r="0" b="9525"/>
            <wp:wrapTight wrapText="bothSides">
              <wp:wrapPolygon edited="0">
                <wp:start x="0" y="0"/>
                <wp:lineTo x="0" y="21569"/>
                <wp:lineTo x="21531" y="21569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AC2460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8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8DB9A1" w14:textId="77777777" w:rsidR="00316E2D" w:rsidRDefault="00316E2D" w:rsidP="00316E2D">
      <w:pPr>
        <w:ind w:left="720"/>
      </w:pPr>
      <w:r>
        <w:rPr>
          <w:noProof/>
        </w:rPr>
        <w:lastRenderedPageBreak/>
        <w:drawing>
          <wp:inline distT="0" distB="0" distL="0" distR="0" wp14:anchorId="6D98753F" wp14:editId="0CD6F59D">
            <wp:extent cx="5943600" cy="51612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ACA950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99481A" wp14:editId="6C6FCC88">
            <wp:extent cx="5943600" cy="37693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AC198F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723A3" w14:textId="77777777" w:rsidR="00297FF4" w:rsidRDefault="00297FF4" w:rsidP="00316E2D">
      <w:pPr>
        <w:ind w:left="720"/>
      </w:pPr>
    </w:p>
    <w:p w14:paraId="14BF0F5E" w14:textId="44C93D06" w:rsidR="0030524A" w:rsidRDefault="0030524A" w:rsidP="0030524A">
      <w:pPr>
        <w:pStyle w:val="ListParagraph"/>
        <w:numPr>
          <w:ilvl w:val="0"/>
          <w:numId w:val="2"/>
        </w:numPr>
      </w:pPr>
      <w:r>
        <w:t xml:space="preserve">The last thing to do is </w:t>
      </w:r>
      <w:r w:rsidR="007B6864">
        <w:t>to</w:t>
      </w:r>
      <w:r>
        <w:t xml:space="preserve"> import the necessary .jar files, go to Canvas and Download the 5 .jar files, they are named as shown below:</w:t>
      </w:r>
    </w:p>
    <w:p w14:paraId="00BD32E3" w14:textId="77777777" w:rsidR="0030524A" w:rsidRDefault="0030524A" w:rsidP="0030524A">
      <w:pPr>
        <w:pStyle w:val="ListParagraph"/>
        <w:ind w:left="1080"/>
      </w:pPr>
      <w:r>
        <w:rPr>
          <w:noProof/>
        </w:rPr>
        <w:drawing>
          <wp:inline distT="0" distB="0" distL="0" distR="0" wp14:anchorId="18067B5D" wp14:editId="4BB75F4C">
            <wp:extent cx="2038635" cy="104789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14AC6A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5E89B" w14:textId="77777777" w:rsidR="0090443E" w:rsidRDefault="0090443E" w:rsidP="0030524A">
      <w:pPr>
        <w:pStyle w:val="ListParagraph"/>
        <w:ind w:left="1080"/>
      </w:pPr>
    </w:p>
    <w:p w14:paraId="7BC980B6" w14:textId="77777777" w:rsidR="0030524A" w:rsidRDefault="0030524A" w:rsidP="0030524A">
      <w:pPr>
        <w:pStyle w:val="ListParagraph"/>
        <w:numPr>
          <w:ilvl w:val="0"/>
          <w:numId w:val="2"/>
        </w:numPr>
      </w:pPr>
      <w:r>
        <w:t>Import them into the Java Libraries</w:t>
      </w:r>
    </w:p>
    <w:p w14:paraId="7C5BBBFA" w14:textId="77777777" w:rsidR="0030524A" w:rsidRPr="0030524A" w:rsidRDefault="004D1B7D" w:rsidP="0030524A">
      <w:pPr>
        <w:pStyle w:val="ListParagraph"/>
        <w:ind w:left="1080"/>
      </w:pPr>
      <w:r>
        <w:rPr>
          <w:noProof/>
        </w:rPr>
        <w:drawing>
          <wp:inline distT="0" distB="0" distL="0" distR="0" wp14:anchorId="54CFCF82" wp14:editId="43589374">
            <wp:extent cx="1914792" cy="1190791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144A22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9984A" w14:textId="77777777" w:rsidR="00297FF4" w:rsidRDefault="00297FF4" w:rsidP="00297FF4">
      <w:pPr>
        <w:ind w:left="720"/>
        <w:jc w:val="center"/>
      </w:pPr>
    </w:p>
    <w:p w14:paraId="6BA438FB" w14:textId="77777777" w:rsidR="000D6703" w:rsidRDefault="000D6703" w:rsidP="000D6703"/>
    <w:p w14:paraId="162AD6D1" w14:textId="77777777" w:rsidR="00297FF4" w:rsidRPr="00D66E89" w:rsidRDefault="00297FF4" w:rsidP="000D6703">
      <w:pPr>
        <w:rPr>
          <w:b/>
        </w:rPr>
      </w:pPr>
    </w:p>
    <w:p w14:paraId="047FDD7B" w14:textId="3576BFD3" w:rsidR="00D66E89" w:rsidRPr="007B6864" w:rsidRDefault="007B6864" w:rsidP="000D6703">
      <w:pPr>
        <w:rPr>
          <w:b/>
          <w:color w:val="FF0000"/>
        </w:rPr>
      </w:pPr>
      <w:r w:rsidRPr="007B6864">
        <w:rPr>
          <w:b/>
          <w:color w:val="FF0000"/>
        </w:rPr>
        <w:lastRenderedPageBreak/>
        <w:t>Challenge Exercise #1</w:t>
      </w:r>
    </w:p>
    <w:p w14:paraId="38606B16" w14:textId="77777777" w:rsidR="00D66E89" w:rsidRDefault="00167B7F" w:rsidP="000D6703">
      <w:r>
        <w:t xml:space="preserve">Create an Insert, Update and Delete </w:t>
      </w:r>
      <w:proofErr w:type="spellStart"/>
      <w:r>
        <w:t>JButtons</w:t>
      </w:r>
      <w:proofErr w:type="spellEnd"/>
      <w:r>
        <w:t xml:space="preserve"> and perform the functions so the Java App will be able to Insert a new row, update and or delete rows</w:t>
      </w:r>
    </w:p>
    <w:p w14:paraId="65F8F5B2" w14:textId="77777777" w:rsidR="00FE6D3F" w:rsidRPr="00A82B1C" w:rsidRDefault="00FE6D3F" w:rsidP="000D6703">
      <w:pPr>
        <w:rPr>
          <w:b/>
        </w:rPr>
      </w:pPr>
    </w:p>
    <w:p w14:paraId="1AF68B2D" w14:textId="6336BBC8" w:rsidR="00FE6D3F" w:rsidRPr="00A82B1C" w:rsidRDefault="00FE6D3F" w:rsidP="00FE6D3F">
      <w:pPr>
        <w:jc w:val="center"/>
        <w:rPr>
          <w:b/>
          <w:color w:val="FF0000"/>
        </w:rPr>
      </w:pPr>
      <w:r w:rsidRPr="007B6864">
        <w:rPr>
          <w:b/>
          <w:color w:val="FF0000"/>
        </w:rPr>
        <w:t>#</w:t>
      </w:r>
      <w:r w:rsidR="007B6864" w:rsidRPr="007B6864">
        <w:rPr>
          <w:b/>
          <w:color w:val="FF0000"/>
        </w:rPr>
        <w:t xml:space="preserve">1 </w:t>
      </w:r>
      <w:r w:rsidRPr="007B6864">
        <w:rPr>
          <w:b/>
          <w:color w:val="FF0000"/>
        </w:rPr>
        <w:t xml:space="preserve">print screen the </w:t>
      </w:r>
      <w:r w:rsidR="007B6864" w:rsidRPr="007B6864">
        <w:rPr>
          <w:b/>
          <w:color w:val="FF0000"/>
        </w:rPr>
        <w:t>confirmation after the insert button is clicked with the INSERT code below here.</w:t>
      </w:r>
    </w:p>
    <w:p w14:paraId="7F460B32" w14:textId="77777777" w:rsidR="00FE6D3F" w:rsidRPr="00A82B1C" w:rsidRDefault="00FE6D3F" w:rsidP="00FE6D3F">
      <w:pPr>
        <w:jc w:val="center"/>
        <w:rPr>
          <w:b/>
        </w:rPr>
      </w:pPr>
    </w:p>
    <w:p w14:paraId="3D2872CD" w14:textId="77777777" w:rsidR="00FE6D3F" w:rsidRPr="00A82B1C" w:rsidRDefault="00FE6D3F" w:rsidP="00FE6D3F">
      <w:pPr>
        <w:jc w:val="center"/>
        <w:rPr>
          <w:b/>
        </w:rPr>
      </w:pPr>
    </w:p>
    <w:p w14:paraId="1C3D1755" w14:textId="03601372" w:rsidR="007B6864" w:rsidRPr="00A82B1C" w:rsidRDefault="007B6864" w:rsidP="007B6864">
      <w:pPr>
        <w:jc w:val="center"/>
        <w:rPr>
          <w:b/>
          <w:color w:val="FF0000"/>
        </w:rPr>
      </w:pPr>
      <w:r w:rsidRPr="007B6864">
        <w:rPr>
          <w:b/>
          <w:color w:val="FF0000"/>
        </w:rPr>
        <w:t>#</w:t>
      </w:r>
      <w:r>
        <w:rPr>
          <w:b/>
          <w:color w:val="FF0000"/>
        </w:rPr>
        <w:t>2</w:t>
      </w:r>
      <w:r w:rsidRPr="007B6864">
        <w:rPr>
          <w:b/>
          <w:color w:val="FF0000"/>
        </w:rPr>
        <w:t xml:space="preserve"> print screen the confirmation after the </w:t>
      </w:r>
      <w:r>
        <w:rPr>
          <w:b/>
          <w:color w:val="FF0000"/>
        </w:rPr>
        <w:t>update</w:t>
      </w:r>
      <w:r w:rsidRPr="007B6864">
        <w:rPr>
          <w:b/>
          <w:color w:val="FF0000"/>
        </w:rPr>
        <w:t xml:space="preserve"> button is clicked with the </w:t>
      </w:r>
      <w:r>
        <w:rPr>
          <w:b/>
          <w:color w:val="FF0000"/>
        </w:rPr>
        <w:t>UPDATE</w:t>
      </w:r>
      <w:r w:rsidRPr="007B6864">
        <w:rPr>
          <w:b/>
          <w:color w:val="FF0000"/>
        </w:rPr>
        <w:t xml:space="preserve"> code below here.</w:t>
      </w:r>
    </w:p>
    <w:p w14:paraId="618CCED6" w14:textId="77777777" w:rsidR="00FE6D3F" w:rsidRPr="00A82B1C" w:rsidRDefault="00FE6D3F" w:rsidP="00FE6D3F">
      <w:pPr>
        <w:jc w:val="center"/>
        <w:rPr>
          <w:b/>
        </w:rPr>
      </w:pPr>
    </w:p>
    <w:p w14:paraId="71E7C5A0" w14:textId="77777777" w:rsidR="00FE6D3F" w:rsidRPr="00A82B1C" w:rsidRDefault="00FE6D3F" w:rsidP="00FE6D3F">
      <w:pPr>
        <w:jc w:val="center"/>
        <w:rPr>
          <w:b/>
        </w:rPr>
      </w:pPr>
    </w:p>
    <w:p w14:paraId="17D6AC25" w14:textId="62404231" w:rsidR="007B6864" w:rsidRPr="00A82B1C" w:rsidRDefault="007B6864" w:rsidP="007B6864">
      <w:pPr>
        <w:jc w:val="center"/>
        <w:rPr>
          <w:b/>
          <w:color w:val="FF0000"/>
        </w:rPr>
      </w:pPr>
      <w:r w:rsidRPr="007B6864">
        <w:rPr>
          <w:b/>
          <w:color w:val="FF0000"/>
        </w:rPr>
        <w:t>#</w:t>
      </w:r>
      <w:r>
        <w:rPr>
          <w:b/>
          <w:color w:val="FF0000"/>
        </w:rPr>
        <w:t>3</w:t>
      </w:r>
      <w:r w:rsidRPr="007B6864">
        <w:rPr>
          <w:b/>
          <w:color w:val="FF0000"/>
        </w:rPr>
        <w:t xml:space="preserve"> print screen the confirmation after the </w:t>
      </w:r>
      <w:r>
        <w:rPr>
          <w:b/>
          <w:color w:val="FF0000"/>
        </w:rPr>
        <w:t>delete</w:t>
      </w:r>
      <w:r w:rsidRPr="007B6864">
        <w:rPr>
          <w:b/>
          <w:color w:val="FF0000"/>
        </w:rPr>
        <w:t xml:space="preserve"> button is clicked with the </w:t>
      </w:r>
      <w:r>
        <w:rPr>
          <w:b/>
          <w:color w:val="FF0000"/>
        </w:rPr>
        <w:t>DELETE</w:t>
      </w:r>
      <w:r w:rsidRPr="007B6864">
        <w:rPr>
          <w:b/>
          <w:color w:val="FF0000"/>
        </w:rPr>
        <w:t xml:space="preserve"> code below here.</w:t>
      </w:r>
    </w:p>
    <w:p w14:paraId="78BBE1F4" w14:textId="77777777" w:rsidR="00FE6D3F" w:rsidRDefault="00FE6D3F" w:rsidP="00FE6D3F">
      <w:pPr>
        <w:jc w:val="center"/>
        <w:rPr>
          <w:b/>
        </w:rPr>
      </w:pPr>
    </w:p>
    <w:p w14:paraId="5AD85675" w14:textId="3607ECC5" w:rsidR="0003701D" w:rsidRDefault="00395D8B" w:rsidP="00395D8B">
      <w:pPr>
        <w:rPr>
          <w:b/>
        </w:rPr>
      </w:pPr>
      <w:r>
        <w:rPr>
          <w:b/>
        </w:rPr>
        <w:t>Project #2</w:t>
      </w:r>
    </w:p>
    <w:p w14:paraId="691308BF" w14:textId="73363BF0" w:rsidR="00395D8B" w:rsidRDefault="00B810F8" w:rsidP="00395D8B">
      <w:pPr>
        <w:rPr>
          <w:bCs/>
        </w:rPr>
      </w:pPr>
      <w:r>
        <w:rPr>
          <w:bCs/>
        </w:rPr>
        <w:t>Import the Coffee text file from Canvas to the access database. Then complete the following queries</w:t>
      </w:r>
    </w:p>
    <w:p w14:paraId="02A65C0E" w14:textId="09DA4896" w:rsidR="00B810F8" w:rsidRDefault="00B810F8" w:rsidP="00B810F8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Write the </w:t>
      </w:r>
      <w:proofErr w:type="spellStart"/>
      <w:r>
        <w:rPr>
          <w:bCs/>
        </w:rPr>
        <w:t>sql</w:t>
      </w:r>
      <w:proofErr w:type="spellEnd"/>
      <w:r>
        <w:rPr>
          <w:bCs/>
        </w:rPr>
        <w:t xml:space="preserve"> script to retrieve all coffee brands where price is greater than $8.00</w:t>
      </w:r>
    </w:p>
    <w:p w14:paraId="161F45A3" w14:textId="2177FF72" w:rsidR="002E6B2A" w:rsidRDefault="002E6B2A" w:rsidP="002E6B2A">
      <w:pPr>
        <w:rPr>
          <w:bCs/>
        </w:rPr>
      </w:pPr>
    </w:p>
    <w:p w14:paraId="138F8BD0" w14:textId="78B79E0B" w:rsidR="002E6B2A" w:rsidRPr="002E6B2A" w:rsidRDefault="002E6B2A" w:rsidP="002E6B2A">
      <w:pPr>
        <w:jc w:val="center"/>
        <w:rPr>
          <w:b/>
          <w:color w:val="FF0000"/>
        </w:rPr>
      </w:pPr>
      <w:r w:rsidRPr="002E6B2A">
        <w:rPr>
          <w:b/>
          <w:color w:val="FF0000"/>
        </w:rPr>
        <w:t xml:space="preserve">#4 print screen the output with </w:t>
      </w:r>
      <w:proofErr w:type="spellStart"/>
      <w:r w:rsidRPr="002E6B2A">
        <w:rPr>
          <w:b/>
          <w:color w:val="FF0000"/>
        </w:rPr>
        <w:t>sql</w:t>
      </w:r>
      <w:proofErr w:type="spellEnd"/>
      <w:r w:rsidRPr="002E6B2A">
        <w:rPr>
          <w:b/>
          <w:color w:val="FF0000"/>
        </w:rPr>
        <w:t xml:space="preserve"> script below here.</w:t>
      </w:r>
    </w:p>
    <w:p w14:paraId="749B40DA" w14:textId="3736FE43" w:rsidR="00B810F8" w:rsidRDefault="00B810F8" w:rsidP="00B810F8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Write the </w:t>
      </w:r>
      <w:proofErr w:type="spellStart"/>
      <w:r>
        <w:rPr>
          <w:bCs/>
        </w:rPr>
        <w:t>sql</w:t>
      </w:r>
      <w:proofErr w:type="spellEnd"/>
      <w:r>
        <w:rPr>
          <w:bCs/>
        </w:rPr>
        <w:t xml:space="preserve"> script to retrieve all coffee brands for Kona, use the like statement.</w:t>
      </w:r>
    </w:p>
    <w:p w14:paraId="53C52A54" w14:textId="146BE6EC" w:rsidR="002E6B2A" w:rsidRDefault="002E6B2A" w:rsidP="002E6B2A">
      <w:pPr>
        <w:rPr>
          <w:bCs/>
        </w:rPr>
      </w:pPr>
    </w:p>
    <w:p w14:paraId="42150A1C" w14:textId="6B95428B" w:rsidR="002E6B2A" w:rsidRPr="002E6B2A" w:rsidRDefault="002E6B2A" w:rsidP="002E6B2A">
      <w:pPr>
        <w:jc w:val="center"/>
        <w:rPr>
          <w:b/>
          <w:color w:val="FF0000"/>
        </w:rPr>
      </w:pPr>
      <w:r w:rsidRPr="002E6B2A">
        <w:rPr>
          <w:b/>
          <w:color w:val="FF0000"/>
        </w:rPr>
        <w:t>#</w:t>
      </w:r>
      <w:r>
        <w:rPr>
          <w:b/>
          <w:color w:val="FF0000"/>
        </w:rPr>
        <w:t xml:space="preserve">5 </w:t>
      </w:r>
      <w:r w:rsidRPr="002E6B2A">
        <w:rPr>
          <w:b/>
          <w:color w:val="FF0000"/>
        </w:rPr>
        <w:t xml:space="preserve">print screen the output with </w:t>
      </w:r>
      <w:proofErr w:type="spellStart"/>
      <w:r w:rsidRPr="002E6B2A">
        <w:rPr>
          <w:b/>
          <w:color w:val="FF0000"/>
        </w:rPr>
        <w:t>sql</w:t>
      </w:r>
      <w:proofErr w:type="spellEnd"/>
      <w:r w:rsidRPr="002E6B2A">
        <w:rPr>
          <w:b/>
          <w:color w:val="FF0000"/>
        </w:rPr>
        <w:t xml:space="preserve"> script below here.</w:t>
      </w:r>
    </w:p>
    <w:p w14:paraId="0A8698EB" w14:textId="77777777" w:rsidR="002E6B2A" w:rsidRPr="002E6B2A" w:rsidRDefault="002E6B2A" w:rsidP="002E6B2A">
      <w:pPr>
        <w:rPr>
          <w:bCs/>
        </w:rPr>
      </w:pPr>
    </w:p>
    <w:p w14:paraId="37BD1C45" w14:textId="5826AC15" w:rsidR="00B810F8" w:rsidRDefault="00B810F8" w:rsidP="00B810F8">
      <w:pPr>
        <w:pStyle w:val="ListParagraph"/>
        <w:numPr>
          <w:ilvl w:val="0"/>
          <w:numId w:val="4"/>
        </w:numPr>
        <w:rPr>
          <w:bCs/>
        </w:rPr>
      </w:pPr>
      <w:r>
        <w:rPr>
          <w:bCs/>
        </w:rPr>
        <w:t xml:space="preserve">Write the </w:t>
      </w:r>
      <w:proofErr w:type="spellStart"/>
      <w:r>
        <w:rPr>
          <w:bCs/>
        </w:rPr>
        <w:t>sql</w:t>
      </w:r>
      <w:proofErr w:type="spellEnd"/>
      <w:r>
        <w:rPr>
          <w:bCs/>
        </w:rPr>
        <w:t xml:space="preserve"> script to retrieve all prod </w:t>
      </w:r>
      <w:proofErr w:type="spellStart"/>
      <w:r>
        <w:rPr>
          <w:bCs/>
        </w:rPr>
        <w:t>nums</w:t>
      </w:r>
      <w:proofErr w:type="spellEnd"/>
      <w:r>
        <w:rPr>
          <w:bCs/>
        </w:rPr>
        <w:t xml:space="preserve"> that ends with the number 1, use the like statement.</w:t>
      </w:r>
    </w:p>
    <w:p w14:paraId="5EA47685" w14:textId="18330CC6" w:rsidR="002E6B2A" w:rsidRDefault="002E6B2A" w:rsidP="002E6B2A">
      <w:pPr>
        <w:rPr>
          <w:bCs/>
        </w:rPr>
      </w:pPr>
    </w:p>
    <w:p w14:paraId="68714C1B" w14:textId="4EA1F498" w:rsidR="002E6B2A" w:rsidRPr="002E6B2A" w:rsidRDefault="002E6B2A" w:rsidP="002E6B2A">
      <w:pPr>
        <w:jc w:val="center"/>
        <w:rPr>
          <w:b/>
          <w:color w:val="FF0000"/>
        </w:rPr>
      </w:pPr>
      <w:r w:rsidRPr="002E6B2A">
        <w:rPr>
          <w:b/>
          <w:color w:val="FF0000"/>
        </w:rPr>
        <w:t>#</w:t>
      </w:r>
      <w:r>
        <w:rPr>
          <w:b/>
          <w:color w:val="FF0000"/>
        </w:rPr>
        <w:t>6</w:t>
      </w:r>
      <w:r w:rsidRPr="002E6B2A">
        <w:rPr>
          <w:b/>
          <w:color w:val="FF0000"/>
        </w:rPr>
        <w:t xml:space="preserve"> print screen the output with </w:t>
      </w:r>
      <w:proofErr w:type="spellStart"/>
      <w:r w:rsidRPr="002E6B2A">
        <w:rPr>
          <w:b/>
          <w:color w:val="FF0000"/>
        </w:rPr>
        <w:t>sql</w:t>
      </w:r>
      <w:proofErr w:type="spellEnd"/>
      <w:r w:rsidRPr="002E6B2A">
        <w:rPr>
          <w:b/>
          <w:color w:val="FF0000"/>
        </w:rPr>
        <w:t xml:space="preserve"> script below here.</w:t>
      </w:r>
    </w:p>
    <w:p w14:paraId="797DC166" w14:textId="77777777" w:rsidR="002E6B2A" w:rsidRPr="002E6B2A" w:rsidRDefault="002E6B2A" w:rsidP="002E6B2A">
      <w:pPr>
        <w:rPr>
          <w:bCs/>
        </w:rPr>
      </w:pPr>
    </w:p>
    <w:p w14:paraId="748E2C89" w14:textId="60AAC1BF" w:rsidR="00B810F8" w:rsidRPr="00442925" w:rsidRDefault="00442925" w:rsidP="00442925">
      <w:pPr>
        <w:rPr>
          <w:b/>
          <w:color w:val="FF0000"/>
        </w:rPr>
      </w:pPr>
      <w:r w:rsidRPr="00442925">
        <w:rPr>
          <w:b/>
          <w:color w:val="FF0000"/>
        </w:rPr>
        <w:t>Challenge Exercise #2</w:t>
      </w:r>
    </w:p>
    <w:p w14:paraId="1E9A8AF7" w14:textId="0070A10B" w:rsidR="00B810F8" w:rsidRDefault="00442925" w:rsidP="00B810F8">
      <w:pPr>
        <w:rPr>
          <w:bCs/>
        </w:rPr>
      </w:pPr>
      <w:r>
        <w:rPr>
          <w:bCs/>
        </w:rPr>
        <w:t>Based on the project #2 queries a-c, create a j table to display all of the three queries in a j table.</w:t>
      </w:r>
    </w:p>
    <w:p w14:paraId="7BDED2A6" w14:textId="2E44183A" w:rsidR="00442925" w:rsidRDefault="00442925" w:rsidP="00B810F8">
      <w:pPr>
        <w:rPr>
          <w:bCs/>
        </w:rPr>
      </w:pPr>
    </w:p>
    <w:p w14:paraId="05623A12" w14:textId="0F2345DA" w:rsidR="00442925" w:rsidRPr="00442925" w:rsidRDefault="00442925" w:rsidP="00442925">
      <w:pPr>
        <w:jc w:val="center"/>
        <w:rPr>
          <w:b/>
          <w:color w:val="FF0000"/>
        </w:rPr>
      </w:pPr>
      <w:r w:rsidRPr="00442925">
        <w:rPr>
          <w:b/>
          <w:color w:val="FF0000"/>
        </w:rPr>
        <w:lastRenderedPageBreak/>
        <w:t>#7 print screen only the output for each of the three queries below here.</w:t>
      </w:r>
    </w:p>
    <w:p w14:paraId="758BD522" w14:textId="77777777" w:rsidR="00B810F8" w:rsidRPr="00B810F8" w:rsidRDefault="00B810F8" w:rsidP="00B810F8">
      <w:pPr>
        <w:rPr>
          <w:bCs/>
        </w:rPr>
      </w:pPr>
    </w:p>
    <w:p w14:paraId="6D4C5140" w14:textId="32FC1B12" w:rsidR="00CF461B" w:rsidRPr="007B6864" w:rsidRDefault="00CF461B" w:rsidP="00CF461B">
      <w:pPr>
        <w:rPr>
          <w:b/>
          <w:color w:val="FF0000"/>
        </w:rPr>
      </w:pPr>
      <w:r w:rsidRPr="007B6864">
        <w:rPr>
          <w:b/>
          <w:color w:val="FF0000"/>
        </w:rPr>
        <w:t>Challenge Exercise #</w:t>
      </w:r>
      <w:r w:rsidR="00442925">
        <w:rPr>
          <w:b/>
          <w:color w:val="FF0000"/>
        </w:rPr>
        <w:t>3</w:t>
      </w:r>
    </w:p>
    <w:p w14:paraId="30F174A3" w14:textId="7E55BA67" w:rsidR="00122D3B" w:rsidRDefault="00CF461B" w:rsidP="0003701D">
      <w:r>
        <w:t>The SQL syntax is based on the joining for the students and courses tables.</w:t>
      </w:r>
    </w:p>
    <w:p w14:paraId="3A145BEB" w14:textId="77777777" w:rsidR="009D056C" w:rsidRDefault="009D056C" w:rsidP="0003701D">
      <w:r>
        <w:rPr>
          <w:noProof/>
        </w:rPr>
        <w:drawing>
          <wp:inline distT="0" distB="0" distL="0" distR="0" wp14:anchorId="381DB231" wp14:editId="6649CE9A">
            <wp:extent cx="4267796" cy="4572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C8151F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723E2" w14:textId="77777777" w:rsidR="009D056C" w:rsidRDefault="009D056C" w:rsidP="0003701D"/>
    <w:p w14:paraId="24C862F4" w14:textId="77777777" w:rsidR="009D056C" w:rsidRDefault="009D056C" w:rsidP="0003701D">
      <w:r>
        <w:t>Save the JOIN as ERD then create a new query and create a table based on the inner ERD</w:t>
      </w:r>
      <w:r w:rsidR="00B066C1">
        <w:t>, you will see the table appear on the left hand-side</w:t>
      </w:r>
    </w:p>
    <w:p w14:paraId="3688F9EA" w14:textId="77777777" w:rsidR="00B066C1" w:rsidRDefault="00B066C1" w:rsidP="0003701D">
      <w:r>
        <w:rPr>
          <w:noProof/>
        </w:rPr>
        <w:drawing>
          <wp:inline distT="0" distB="0" distL="0" distR="0" wp14:anchorId="3887CAC1" wp14:editId="4C7A1BAA">
            <wp:extent cx="1962424" cy="186716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C8A6B4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86697" w14:textId="77777777" w:rsidR="002A31FC" w:rsidRDefault="002A31FC" w:rsidP="0003701D"/>
    <w:p w14:paraId="51B48DDD" w14:textId="77777777" w:rsidR="009D056C" w:rsidRDefault="008A64FE" w:rsidP="0003701D">
      <w:r>
        <w:t xml:space="preserve">Right click on the </w:t>
      </w:r>
      <w:proofErr w:type="spellStart"/>
      <w:r>
        <w:t>StudentRegister</w:t>
      </w:r>
      <w:proofErr w:type="spellEnd"/>
      <w:r>
        <w:t xml:space="preserve"> and click on the Design View and modify as shown below</w:t>
      </w:r>
    </w:p>
    <w:p w14:paraId="16B33D6A" w14:textId="77777777" w:rsidR="008A64FE" w:rsidRDefault="00D44499" w:rsidP="0003701D">
      <w:r>
        <w:rPr>
          <w:noProof/>
        </w:rPr>
        <w:drawing>
          <wp:inline distT="0" distB="0" distL="0" distR="0" wp14:anchorId="03842287" wp14:editId="7F2D3961">
            <wp:extent cx="3591426" cy="129558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C87EA2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D516" w14:textId="77777777" w:rsidR="00D44499" w:rsidRDefault="00D44499" w:rsidP="0003701D"/>
    <w:p w14:paraId="5FC69511" w14:textId="77777777" w:rsidR="00D44499" w:rsidRDefault="00D44499" w:rsidP="0003701D">
      <w:r>
        <w:t>Save and the table should look somewhat as shown below</w:t>
      </w:r>
    </w:p>
    <w:p w14:paraId="6051928D" w14:textId="77777777" w:rsidR="00D44499" w:rsidRDefault="00D44499" w:rsidP="0003701D">
      <w:r>
        <w:rPr>
          <w:noProof/>
        </w:rPr>
        <w:drawing>
          <wp:inline distT="0" distB="0" distL="0" distR="0" wp14:anchorId="04FF421E" wp14:editId="4F982063">
            <wp:extent cx="4772691" cy="590632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FC8A4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02236" w14:textId="77777777" w:rsidR="00B710CC" w:rsidRDefault="00B710CC" w:rsidP="0003701D"/>
    <w:p w14:paraId="4CDD362D" w14:textId="3BD308BA" w:rsidR="00B710CC" w:rsidRDefault="00E23101" w:rsidP="0003701D">
      <w:r>
        <w:t>Display the new table</w:t>
      </w:r>
      <w:r w:rsidR="002A45AD">
        <w:t xml:space="preserve"> (</w:t>
      </w:r>
      <w:proofErr w:type="spellStart"/>
      <w:r w:rsidR="002A45AD">
        <w:t>StudentRegister</w:t>
      </w:r>
      <w:proofErr w:type="spellEnd"/>
      <w:r w:rsidR="002A45AD">
        <w:t xml:space="preserve">) using a </w:t>
      </w:r>
      <w:r w:rsidR="004C36CC">
        <w:t>J Table.</w:t>
      </w:r>
    </w:p>
    <w:p w14:paraId="35E9CDCA" w14:textId="77777777" w:rsidR="00546515" w:rsidRDefault="00546515" w:rsidP="000A06FF">
      <w:pPr>
        <w:rPr>
          <w:b/>
          <w:color w:val="FF0000"/>
        </w:rPr>
      </w:pPr>
    </w:p>
    <w:p w14:paraId="65888F14" w14:textId="627CE5A4" w:rsidR="000A06FF" w:rsidRDefault="000A06FF" w:rsidP="000A06FF">
      <w:r>
        <w:t xml:space="preserve">Add the following columns to the </w:t>
      </w:r>
      <w:r w:rsidR="004C36CC">
        <w:t>student’s</w:t>
      </w:r>
      <w:r>
        <w:t xml:space="preserve"> table</w:t>
      </w:r>
    </w:p>
    <w:p w14:paraId="42E5E428" w14:textId="77777777" w:rsidR="000A06FF" w:rsidRDefault="000A06FF" w:rsidP="000A06FF">
      <w:pPr>
        <w:pStyle w:val="ListParagraph"/>
        <w:numPr>
          <w:ilvl w:val="0"/>
          <w:numId w:val="3"/>
        </w:numPr>
      </w:pPr>
      <w:r>
        <w:t>Address</w:t>
      </w:r>
    </w:p>
    <w:p w14:paraId="086EAFF8" w14:textId="77777777" w:rsidR="000A06FF" w:rsidRDefault="000A06FF" w:rsidP="000A06FF">
      <w:pPr>
        <w:pStyle w:val="ListParagraph"/>
        <w:numPr>
          <w:ilvl w:val="0"/>
          <w:numId w:val="3"/>
        </w:numPr>
      </w:pPr>
      <w:r>
        <w:t>City</w:t>
      </w:r>
    </w:p>
    <w:p w14:paraId="196183FB" w14:textId="77777777" w:rsidR="000A06FF" w:rsidRDefault="000A06FF" w:rsidP="000A06FF">
      <w:pPr>
        <w:pStyle w:val="ListParagraph"/>
        <w:numPr>
          <w:ilvl w:val="0"/>
          <w:numId w:val="3"/>
        </w:numPr>
      </w:pPr>
      <w:r>
        <w:t>State</w:t>
      </w:r>
    </w:p>
    <w:p w14:paraId="4D10E137" w14:textId="77777777" w:rsidR="000A06FF" w:rsidRDefault="000A06FF" w:rsidP="000A06FF">
      <w:pPr>
        <w:pStyle w:val="ListParagraph"/>
        <w:numPr>
          <w:ilvl w:val="0"/>
          <w:numId w:val="3"/>
        </w:numPr>
      </w:pPr>
      <w:proofErr w:type="spellStart"/>
      <w:r>
        <w:t>Zipcode</w:t>
      </w:r>
      <w:proofErr w:type="spellEnd"/>
    </w:p>
    <w:p w14:paraId="1B9CDB31" w14:textId="45B7754F" w:rsidR="000A06FF" w:rsidRDefault="000A06FF" w:rsidP="000A06FF">
      <w:r>
        <w:t>Enter data into the new columns and display the student’s data in</w:t>
      </w:r>
      <w:r w:rsidR="004C36CC">
        <w:t xml:space="preserve"> the J Table.</w:t>
      </w:r>
    </w:p>
    <w:p w14:paraId="4D25D876" w14:textId="77777777" w:rsidR="000A06FF" w:rsidRDefault="000A06FF" w:rsidP="000A06FF"/>
    <w:p w14:paraId="3FEE1516" w14:textId="66E44110" w:rsidR="000A06FF" w:rsidRPr="002E6B2A" w:rsidRDefault="002E6B2A" w:rsidP="002E6B2A">
      <w:pPr>
        <w:jc w:val="center"/>
        <w:rPr>
          <w:b/>
          <w:bCs/>
          <w:color w:val="FF0000"/>
        </w:rPr>
      </w:pPr>
      <w:r w:rsidRPr="002E6B2A">
        <w:rPr>
          <w:b/>
          <w:bCs/>
          <w:color w:val="FF0000"/>
        </w:rPr>
        <w:t>#</w:t>
      </w:r>
      <w:r w:rsidR="00442925">
        <w:rPr>
          <w:b/>
          <w:bCs/>
          <w:color w:val="FF0000"/>
        </w:rPr>
        <w:t xml:space="preserve">8 </w:t>
      </w:r>
      <w:r w:rsidRPr="002E6B2A">
        <w:rPr>
          <w:b/>
          <w:bCs/>
          <w:color w:val="FF0000"/>
        </w:rPr>
        <w:t>print screen the output of the j table below here.</w:t>
      </w:r>
    </w:p>
    <w:p w14:paraId="79143E3F" w14:textId="7A567368" w:rsidR="000A06FF" w:rsidRDefault="000A06FF" w:rsidP="000A06FF">
      <w:pPr>
        <w:jc w:val="center"/>
        <w:rPr>
          <w:b/>
          <w:color w:val="FF0000"/>
        </w:rPr>
      </w:pPr>
    </w:p>
    <w:p w14:paraId="61965663" w14:textId="5F7D0CAC" w:rsidR="002E6B2A" w:rsidRDefault="002E6B2A" w:rsidP="00442925">
      <w:pPr>
        <w:rPr>
          <w:b/>
          <w:color w:val="FF0000"/>
        </w:rPr>
      </w:pPr>
    </w:p>
    <w:p w14:paraId="5B5C1439" w14:textId="7680C491" w:rsidR="002E6B2A" w:rsidRDefault="002E6B2A" w:rsidP="000A06FF">
      <w:pPr>
        <w:jc w:val="center"/>
        <w:rPr>
          <w:b/>
          <w:color w:val="FF0000"/>
        </w:rPr>
      </w:pPr>
    </w:p>
    <w:p w14:paraId="4501E42A" w14:textId="593FD2A2" w:rsidR="002E6B2A" w:rsidRDefault="002E6B2A" w:rsidP="000A06FF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Submit this document to Module </w:t>
      </w:r>
      <w:r w:rsidR="002F4EE8">
        <w:rPr>
          <w:b/>
          <w:color w:val="FF0000"/>
        </w:rPr>
        <w:t>10</w:t>
      </w:r>
      <w:bookmarkStart w:id="0" w:name="_GoBack"/>
      <w:bookmarkEnd w:id="0"/>
      <w:r>
        <w:rPr>
          <w:b/>
          <w:color w:val="FF0000"/>
        </w:rPr>
        <w:t xml:space="preserve"> class exercise.</w:t>
      </w:r>
    </w:p>
    <w:p w14:paraId="18A4DE4A" w14:textId="77777777" w:rsidR="000A06FF" w:rsidRDefault="000A06FF" w:rsidP="000A06FF">
      <w:pPr>
        <w:jc w:val="center"/>
        <w:rPr>
          <w:b/>
          <w:color w:val="FF0000"/>
        </w:rPr>
      </w:pPr>
    </w:p>
    <w:p w14:paraId="07F089D7" w14:textId="77777777" w:rsidR="000A06FF" w:rsidRDefault="000A06FF" w:rsidP="000A06FF">
      <w:pPr>
        <w:jc w:val="center"/>
        <w:rPr>
          <w:b/>
          <w:color w:val="FF0000"/>
        </w:rPr>
      </w:pPr>
    </w:p>
    <w:p w14:paraId="31E49F20" w14:textId="77777777" w:rsidR="000A06FF" w:rsidRDefault="000A06FF" w:rsidP="000A06FF">
      <w:pPr>
        <w:jc w:val="center"/>
        <w:rPr>
          <w:b/>
          <w:color w:val="FF0000"/>
        </w:rPr>
      </w:pPr>
    </w:p>
    <w:p w14:paraId="3F15DD8A" w14:textId="77777777" w:rsidR="002A4058" w:rsidRPr="00A82B1C" w:rsidRDefault="002A4058" w:rsidP="00FE6D3F">
      <w:pPr>
        <w:jc w:val="center"/>
        <w:rPr>
          <w:b/>
        </w:rPr>
      </w:pPr>
    </w:p>
    <w:p w14:paraId="44E0CA9A" w14:textId="72444E70" w:rsidR="00FD0667" w:rsidRPr="00A82B1C" w:rsidRDefault="00FD0667" w:rsidP="00FD0667">
      <w:pPr>
        <w:jc w:val="center"/>
        <w:rPr>
          <w:b/>
          <w:color w:val="FF0000"/>
        </w:rPr>
      </w:pPr>
    </w:p>
    <w:sectPr w:rsidR="00FD0667" w:rsidRPr="00A82B1C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674AF" w14:textId="77777777" w:rsidR="002B4E99" w:rsidRDefault="002B4E99" w:rsidP="00BA5ED6">
      <w:pPr>
        <w:spacing w:after="0" w:line="240" w:lineRule="auto"/>
      </w:pPr>
      <w:r>
        <w:separator/>
      </w:r>
    </w:p>
  </w:endnote>
  <w:endnote w:type="continuationSeparator" w:id="0">
    <w:p w14:paraId="2D8F6282" w14:textId="77777777" w:rsidR="002B4E99" w:rsidRDefault="002B4E99" w:rsidP="00BA5E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78824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998CFB" w14:textId="77777777" w:rsidR="00297FF4" w:rsidRDefault="00297F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40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C225FF" w14:textId="77777777" w:rsidR="00297FF4" w:rsidRDefault="00297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F269C" w14:textId="77777777" w:rsidR="002B4E99" w:rsidRDefault="002B4E99" w:rsidP="00BA5ED6">
      <w:pPr>
        <w:spacing w:after="0" w:line="240" w:lineRule="auto"/>
      </w:pPr>
      <w:r>
        <w:separator/>
      </w:r>
    </w:p>
  </w:footnote>
  <w:footnote w:type="continuationSeparator" w:id="0">
    <w:p w14:paraId="76C4B44B" w14:textId="77777777" w:rsidR="002B4E99" w:rsidRDefault="002B4E99" w:rsidP="00BA5E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DD3F8" w14:textId="3F244C30" w:rsidR="00BA5ED6" w:rsidRDefault="002F4EE8">
    <w:pPr>
      <w:pStyle w:val="Header"/>
    </w:pPr>
    <w:r>
      <w:t xml:space="preserve">CMPR113 </w:t>
    </w:r>
  </w:p>
  <w:p w14:paraId="7A598BD6" w14:textId="131842FF" w:rsidR="00BA5ED6" w:rsidRDefault="002F4EE8" w:rsidP="002F4EE8">
    <w:pPr>
      <w:pStyle w:val="Header"/>
    </w:pPr>
    <w:r w:rsidRPr="002F4EE8">
      <w:t>Module 10 (Chapter 14 GUI and Access) + Class Exercise #8 Par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94389"/>
    <w:multiLevelType w:val="hybridMultilevel"/>
    <w:tmpl w:val="2EBE9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D5879"/>
    <w:multiLevelType w:val="hybridMultilevel"/>
    <w:tmpl w:val="AB9046E6"/>
    <w:lvl w:ilvl="0" w:tplc="210063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8B4D5C"/>
    <w:multiLevelType w:val="hybridMultilevel"/>
    <w:tmpl w:val="D540B83C"/>
    <w:lvl w:ilvl="0" w:tplc="7F8244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D479F9"/>
    <w:multiLevelType w:val="hybridMultilevel"/>
    <w:tmpl w:val="1FA20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LSwMDM2MbI0M7FU0lEKTi0uzszPAykwrgUAxsyJcSwAAAA="/>
  </w:docVars>
  <w:rsids>
    <w:rsidRoot w:val="00C54207"/>
    <w:rsid w:val="00006742"/>
    <w:rsid w:val="0003701D"/>
    <w:rsid w:val="00081E0A"/>
    <w:rsid w:val="000A06FF"/>
    <w:rsid w:val="000D6703"/>
    <w:rsid w:val="00122D3B"/>
    <w:rsid w:val="00134822"/>
    <w:rsid w:val="00167B7F"/>
    <w:rsid w:val="00252DFE"/>
    <w:rsid w:val="00297FF4"/>
    <w:rsid w:val="002A31FC"/>
    <w:rsid w:val="002A4058"/>
    <w:rsid w:val="002A45AD"/>
    <w:rsid w:val="002B4E99"/>
    <w:rsid w:val="002E6B2A"/>
    <w:rsid w:val="002F4EE8"/>
    <w:rsid w:val="0030524A"/>
    <w:rsid w:val="00316E2D"/>
    <w:rsid w:val="00395D8B"/>
    <w:rsid w:val="003A374C"/>
    <w:rsid w:val="003B4B86"/>
    <w:rsid w:val="003F3CCB"/>
    <w:rsid w:val="00442925"/>
    <w:rsid w:val="00454B31"/>
    <w:rsid w:val="004616D1"/>
    <w:rsid w:val="0047135D"/>
    <w:rsid w:val="004C36CC"/>
    <w:rsid w:val="004D1B7D"/>
    <w:rsid w:val="00531CCC"/>
    <w:rsid w:val="00546515"/>
    <w:rsid w:val="00631347"/>
    <w:rsid w:val="006453A8"/>
    <w:rsid w:val="006A137A"/>
    <w:rsid w:val="006B4E12"/>
    <w:rsid w:val="006E6226"/>
    <w:rsid w:val="00753E31"/>
    <w:rsid w:val="007914EB"/>
    <w:rsid w:val="007B6864"/>
    <w:rsid w:val="008A64FE"/>
    <w:rsid w:val="0090443E"/>
    <w:rsid w:val="00970D63"/>
    <w:rsid w:val="009D056C"/>
    <w:rsid w:val="009D5138"/>
    <w:rsid w:val="00A406EA"/>
    <w:rsid w:val="00A82B1C"/>
    <w:rsid w:val="00A842B5"/>
    <w:rsid w:val="00B066C1"/>
    <w:rsid w:val="00B157C5"/>
    <w:rsid w:val="00B710CC"/>
    <w:rsid w:val="00B810F8"/>
    <w:rsid w:val="00BA5ED6"/>
    <w:rsid w:val="00C54207"/>
    <w:rsid w:val="00C6599C"/>
    <w:rsid w:val="00C67591"/>
    <w:rsid w:val="00CE469C"/>
    <w:rsid w:val="00CF461B"/>
    <w:rsid w:val="00D17054"/>
    <w:rsid w:val="00D44499"/>
    <w:rsid w:val="00D66E89"/>
    <w:rsid w:val="00E2048B"/>
    <w:rsid w:val="00E23101"/>
    <w:rsid w:val="00F254C8"/>
    <w:rsid w:val="00F55FD5"/>
    <w:rsid w:val="00FD0667"/>
    <w:rsid w:val="00FD3A08"/>
    <w:rsid w:val="00FE6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7E3E7"/>
  <w15:chartTrackingRefBased/>
  <w15:docId w15:val="{CD7E0C76-F582-49DE-B651-E200A9379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5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ED6"/>
  </w:style>
  <w:style w:type="paragraph" w:styleId="Footer">
    <w:name w:val="footer"/>
    <w:basedOn w:val="Normal"/>
    <w:link w:val="FooterChar"/>
    <w:uiPriority w:val="99"/>
    <w:unhideWhenUsed/>
    <w:rsid w:val="00BA5E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ED6"/>
  </w:style>
  <w:style w:type="paragraph" w:styleId="ListParagraph">
    <w:name w:val="List Paragraph"/>
    <w:basedOn w:val="Normal"/>
    <w:uiPriority w:val="34"/>
    <w:qFormat/>
    <w:rsid w:val="00F254C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82B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B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footer" Target="footer1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1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SCCD</Company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ACC Student</cp:lastModifiedBy>
  <cp:revision>75</cp:revision>
  <dcterms:created xsi:type="dcterms:W3CDTF">2019-05-20T19:19:00Z</dcterms:created>
  <dcterms:modified xsi:type="dcterms:W3CDTF">2022-10-21T18:03:00Z</dcterms:modified>
</cp:coreProperties>
</file>